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05DD9" w14:textId="77777777" w:rsidR="00210395" w:rsidRPr="00210395" w:rsidRDefault="00210395" w:rsidP="00210395">
      <w:pPr>
        <w:shd w:val="clear" w:color="auto" w:fill="FFFFFF"/>
        <w:spacing w:before="75" w:after="100" w:afterAutospacing="1" w:line="240" w:lineRule="auto"/>
        <w:outlineLvl w:val="1"/>
        <w:rPr>
          <w:rFonts w:ascii="LatoFont" w:eastAsia="Times New Roman" w:hAnsi="LatoFont" w:cs="Times New Roman"/>
          <w:b/>
          <w:bCs/>
          <w:color w:val="150208"/>
          <w:sz w:val="36"/>
          <w:szCs w:val="36"/>
          <w:lang w:eastAsia="en-IN"/>
        </w:rPr>
      </w:pPr>
      <w:r w:rsidRPr="00210395">
        <w:rPr>
          <w:rFonts w:ascii="LatoFont" w:eastAsia="Times New Roman" w:hAnsi="LatoFont" w:cs="Times New Roman"/>
          <w:b/>
          <w:bCs/>
          <w:color w:val="150208"/>
          <w:sz w:val="36"/>
          <w:szCs w:val="36"/>
          <w:lang w:eastAsia="en-IN"/>
        </w:rPr>
        <w:t>Main differences between C and C++</w:t>
      </w:r>
    </w:p>
    <w:p w14:paraId="322D457E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Comparing C++ vs. C reveals a few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differences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 between these two programming languages:</w:t>
      </w:r>
    </w:p>
    <w:p w14:paraId="0DCFCFC3" w14:textId="77777777" w:rsidR="00210395" w:rsidRPr="00210395" w:rsidRDefault="00210395" w:rsidP="00210395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C is a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procedural language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 xml:space="preserve">, while </w:t>
      </w:r>
      <w:r w:rsidRPr="007F6F57">
        <w:rPr>
          <w:rFonts w:ascii="LatoFont" w:eastAsia="Times New Roman" w:hAnsi="LatoFont" w:cs="Times New Roman"/>
          <w:color w:val="29303B"/>
          <w:sz w:val="26"/>
          <w:szCs w:val="26"/>
          <w:highlight w:val="yellow"/>
          <w:lang w:eastAsia="en-IN"/>
        </w:rPr>
        <w:t>C++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 xml:space="preserve"> is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object-oriented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. This feature refers to the programming style that developers follow. For instance, procedural programming follows step-by-step guidelines of functions, while object-oriented programming focuses on objects, inheritance, etc.</w:t>
      </w:r>
    </w:p>
    <w:p w14:paraId="78622F46" w14:textId="77777777" w:rsidR="00210395" w:rsidRPr="00210395" w:rsidRDefault="00210395" w:rsidP="00210395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7F6F57">
        <w:rPr>
          <w:rFonts w:ascii="LatoFont" w:eastAsia="Times New Roman" w:hAnsi="LatoFont" w:cs="Times New Roman"/>
          <w:color w:val="29303B"/>
          <w:sz w:val="26"/>
          <w:szCs w:val="26"/>
          <w:highlight w:val="yellow"/>
          <w:lang w:eastAsia="en-IN"/>
        </w:rPr>
        <w:t>C++ has </w:t>
      </w:r>
      <w:r w:rsidRPr="007F6F57">
        <w:rPr>
          <w:rFonts w:ascii="LatoFont" w:eastAsia="Times New Roman" w:hAnsi="LatoFont" w:cs="Times New Roman"/>
          <w:b/>
          <w:bCs/>
          <w:color w:val="29303B"/>
          <w:sz w:val="26"/>
          <w:szCs w:val="26"/>
          <w:highlight w:val="yellow"/>
          <w:lang w:eastAsia="en-IN"/>
        </w:rPr>
        <w:t>a well-designed exception handling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 (Try and Catch blocks), which makes the debugging process easier than in C. This feature is especially useful for finding difficult errors. In C,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error handling occurs through functions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.</w:t>
      </w:r>
    </w:p>
    <w:p w14:paraId="69BC7C8D" w14:textId="77777777" w:rsidR="00210395" w:rsidRPr="00210395" w:rsidRDefault="00210395" w:rsidP="00210395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7F6F57">
        <w:rPr>
          <w:rFonts w:ascii="LatoFont" w:eastAsia="Times New Roman" w:hAnsi="LatoFont" w:cs="Times New Roman"/>
          <w:b/>
          <w:bCs/>
          <w:color w:val="29303B"/>
          <w:sz w:val="26"/>
          <w:szCs w:val="26"/>
          <w:highlight w:val="yellow"/>
          <w:lang w:eastAsia="en-IN"/>
        </w:rPr>
        <w:t>C++ also supports information</w:t>
      </w:r>
      <w:r w:rsidRPr="007F6F57">
        <w:rPr>
          <w:rFonts w:ascii="LatoFont" w:eastAsia="Times New Roman" w:hAnsi="LatoFont" w:cs="Times New Roman"/>
          <w:color w:val="29303B"/>
          <w:sz w:val="26"/>
          <w:szCs w:val="26"/>
          <w:highlight w:val="yellow"/>
          <w:lang w:eastAsia="en-IN"/>
        </w:rPr>
        <w:t> hiding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 xml:space="preserve"> (closely related to encapsulation).</w:t>
      </w:r>
    </w:p>
    <w:p w14:paraId="7F030B41" w14:textId="77777777" w:rsidR="00210395" w:rsidRPr="00210395" w:rsidRDefault="00210395" w:rsidP="00210395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7F6F57">
        <w:rPr>
          <w:rFonts w:ascii="LatoFont" w:eastAsia="Times New Roman" w:hAnsi="LatoFont" w:cs="Times New Roman"/>
          <w:b/>
          <w:bCs/>
          <w:color w:val="29303B"/>
          <w:sz w:val="26"/>
          <w:szCs w:val="26"/>
          <w:highlight w:val="green"/>
          <w:lang w:eastAsia="en-IN"/>
        </w:rPr>
        <w:t>Data is more secure in C++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 than in C because C++ offers modifiers to limit user access.</w:t>
      </w:r>
    </w:p>
    <w:p w14:paraId="32D3BB3E" w14:textId="77777777" w:rsidR="00210395" w:rsidRPr="00210395" w:rsidRDefault="00210395" w:rsidP="00210395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 xml:space="preserve">C++ supports </w:t>
      </w:r>
      <w:r w:rsidRPr="007F6F57">
        <w:rPr>
          <w:rFonts w:ascii="LatoFont" w:eastAsia="Times New Roman" w:hAnsi="LatoFont" w:cs="Times New Roman"/>
          <w:b/>
          <w:bCs/>
          <w:color w:val="29303B"/>
          <w:sz w:val="26"/>
          <w:szCs w:val="26"/>
          <w:highlight w:val="green"/>
          <w:lang w:eastAsia="en-IN"/>
        </w:rPr>
        <w:t>function overloading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, which means that a function with the same name can be declared for different purposes.</w:t>
      </w:r>
    </w:p>
    <w:p w14:paraId="7FC31276" w14:textId="77777777" w:rsidR="00210395" w:rsidRPr="00210395" w:rsidRDefault="00210395" w:rsidP="00210395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7F6F57">
        <w:rPr>
          <w:rFonts w:ascii="LatoFont" w:eastAsia="Times New Roman" w:hAnsi="LatoFont" w:cs="Times New Roman"/>
          <w:b/>
          <w:bCs/>
          <w:color w:val="29303B"/>
          <w:sz w:val="26"/>
          <w:szCs w:val="26"/>
          <w:highlight w:val="green"/>
          <w:lang w:eastAsia="en-IN"/>
        </w:rPr>
        <w:t>C++ also uses namespaces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 xml:space="preserve">, which let you organize code according to the </w:t>
      </w:r>
      <w:r w:rsidRPr="007F6F57">
        <w:rPr>
          <w:rFonts w:ascii="LatoFont" w:eastAsia="Times New Roman" w:hAnsi="LatoFont" w:cs="Times New Roman"/>
          <w:color w:val="29303B"/>
          <w:sz w:val="26"/>
          <w:szCs w:val="26"/>
          <w:highlight w:val="green"/>
          <w:lang w:eastAsia="en-IN"/>
        </w:rPr>
        <w:t>desired scope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. For instance, grouped entities can be put into a narrower scope referred to as namespace scope. C does not support this feature.</w:t>
      </w:r>
    </w:p>
    <w:p w14:paraId="79A82A01" w14:textId="77777777" w:rsidR="00210395" w:rsidRPr="00210395" w:rsidRDefault="00210395" w:rsidP="00210395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Specialists relate C++ to the concept of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multi-paradigm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. Even though we classified C++ as an object-oriented language, it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 has features of a procedural one as well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. Therefore,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C++ is more flexible than C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 since C only follows the procedural logic.</w:t>
      </w:r>
    </w:p>
    <w:p w14:paraId="4360735B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Therefore, the comparison of C VS C++ syntax rules leads to a few important conclusions:</w:t>
      </w:r>
    </w:p>
    <w:p w14:paraId="663641CC" w14:textId="77777777" w:rsidR="00210395" w:rsidRPr="00210395" w:rsidRDefault="00210395" w:rsidP="00210395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The use of C and C++ differs in a way that you will follow different programming approaches.</w:t>
      </w:r>
    </w:p>
    <w:p w14:paraId="4A8723D9" w14:textId="77777777" w:rsidR="00210395" w:rsidRPr="00210395" w:rsidRDefault="00210395" w:rsidP="00210395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With C++, developers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can follow both procedural and object-oriented programming.</w:t>
      </w:r>
    </w:p>
    <w:p w14:paraId="3D771586" w14:textId="77777777" w:rsidR="00210395" w:rsidRPr="00210395" w:rsidRDefault="00210395" w:rsidP="00210395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C allows only procedural programming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.</w:t>
      </w:r>
    </w:p>
    <w:p w14:paraId="1C81796B" w14:textId="77777777" w:rsidR="00210395" w:rsidRPr="00210395" w:rsidRDefault="00210395" w:rsidP="00210395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lastRenderedPageBreak/>
        <w:t>C++ offers more features such as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error handling, data security, scope management, information hiding, etc.</w:t>
      </w:r>
    </w:p>
    <w:p w14:paraId="2E1BB924" w14:textId="77777777" w:rsidR="00210395" w:rsidRPr="00210395" w:rsidRDefault="00210395" w:rsidP="00210395">
      <w:pPr>
        <w:numPr>
          <w:ilvl w:val="0"/>
          <w:numId w:val="2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However, for beginners,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 C language might be more straightforward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 and helpful in terms of understanding the main concepts of low-level programming.</w:t>
      </w:r>
    </w:p>
    <w:p w14:paraId="789A678D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As you can see, the languages are quite different. </w:t>
      </w:r>
    </w:p>
    <w:p w14:paraId="56838561" w14:textId="77777777" w:rsidR="00210395" w:rsidRPr="00210395" w:rsidRDefault="00210395" w:rsidP="00210395">
      <w:pPr>
        <w:shd w:val="clear" w:color="auto" w:fill="FFFFFF"/>
        <w:spacing w:before="75" w:after="100" w:afterAutospacing="1" w:line="240" w:lineRule="auto"/>
        <w:outlineLvl w:val="1"/>
        <w:rPr>
          <w:rFonts w:ascii="LatoFont" w:eastAsia="Times New Roman" w:hAnsi="LatoFont" w:cs="Times New Roman"/>
          <w:b/>
          <w:bCs/>
          <w:color w:val="150208"/>
          <w:sz w:val="36"/>
          <w:szCs w:val="36"/>
          <w:lang w:eastAsia="en-IN"/>
        </w:rPr>
      </w:pPr>
      <w:r w:rsidRPr="00210395">
        <w:rPr>
          <w:rFonts w:ascii="LatoFont" w:eastAsia="Times New Roman" w:hAnsi="LatoFont" w:cs="Times New Roman"/>
          <w:b/>
          <w:bCs/>
          <w:color w:val="150208"/>
          <w:sz w:val="36"/>
          <w:szCs w:val="36"/>
          <w:lang w:eastAsia="en-IN"/>
        </w:rPr>
        <w:t>Comparing Objective-C to C++</w:t>
      </w:r>
    </w:p>
    <w:p w14:paraId="0EA0CF81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Objective-C is a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general-purpose programming language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 that enhances C with the Smalltalk-style messaging. It is mainly for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creating applications for iOS and </w:t>
      </w:r>
      <w:hyperlink r:id="rId5" w:tgtFrame="_blank" w:history="1">
        <w:r w:rsidRPr="00210395">
          <w:rPr>
            <w:rFonts w:ascii="LatoFont" w:eastAsia="Times New Roman" w:hAnsi="LatoFont" w:cs="Times New Roman"/>
            <w:b/>
            <w:bCs/>
            <w:color w:val="9884FC"/>
            <w:sz w:val="24"/>
            <w:szCs w:val="24"/>
            <w:u w:val="single"/>
            <w:lang w:eastAsia="en-IN"/>
          </w:rPr>
          <w:t>OS X </w:t>
        </w:r>
      </w:hyperlink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operating systems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. It is another variation of the C programming language.</w:t>
      </w:r>
    </w:p>
    <w:p w14:paraId="5E8C188F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The question of Objective-C VS C++ emerges due to the fact they are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both object-oriented languages 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that derived from C. Here is a comparison of these languages:</w:t>
      </w:r>
    </w:p>
    <w:p w14:paraId="3F970A34" w14:textId="77777777" w:rsidR="00210395" w:rsidRPr="00210395" w:rsidRDefault="00210395" w:rsidP="00210395">
      <w:pPr>
        <w:numPr>
          <w:ilvl w:val="0"/>
          <w:numId w:val="3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Objective-C does not offer multiple inheritance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 while C++ does.</w:t>
      </w:r>
    </w:p>
    <w:p w14:paraId="206F4815" w14:textId="77777777" w:rsidR="00210395" w:rsidRPr="00210395" w:rsidRDefault="00210395" w:rsidP="00210395">
      <w:pPr>
        <w:numPr>
          <w:ilvl w:val="0"/>
          <w:numId w:val="3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There are differences in the way C++ and Objective-C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code looks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. For instance, C++ uses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true and false for bool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, while Objective-C works with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YES and NO 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for BOOL.</w:t>
      </w:r>
    </w:p>
    <w:p w14:paraId="682D0347" w14:textId="77777777" w:rsidR="00210395" w:rsidRPr="00210395" w:rsidRDefault="00210395" w:rsidP="00210395">
      <w:pPr>
        <w:numPr>
          <w:ilvl w:val="0"/>
          <w:numId w:val="3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Objective-C has a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Smalltalk feature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, which is a messaging paradigm in which you transfer so-called messages to objects through functions or selectors.</w:t>
      </w:r>
    </w:p>
    <w:p w14:paraId="21E396BB" w14:textId="77777777" w:rsidR="00210395" w:rsidRPr="00210395" w:rsidRDefault="00210395" w:rsidP="00210395">
      <w:pPr>
        <w:numPr>
          <w:ilvl w:val="0"/>
          <w:numId w:val="3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While C++ manages structs and classes the same,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Objective-C treats them completely differently.</w:t>
      </w:r>
    </w:p>
    <w:p w14:paraId="331A58E7" w14:textId="77777777" w:rsidR="00210395" w:rsidRPr="00210395" w:rsidRDefault="00210395" w:rsidP="00210395">
      <w:pPr>
        <w:numPr>
          <w:ilvl w:val="0"/>
          <w:numId w:val="3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Objective-C is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more dynamic 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than the static C++ programming language.</w:t>
      </w:r>
    </w:p>
    <w:p w14:paraId="14D16F03" w14:textId="77777777" w:rsidR="00210395" w:rsidRPr="00210395" w:rsidRDefault="00210395" w:rsidP="00210395">
      <w:pPr>
        <w:numPr>
          <w:ilvl w:val="0"/>
          <w:numId w:val="3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In theory, Objective-C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is slower than C++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 because of the dynamic method dispatch.</w:t>
      </w:r>
    </w:p>
    <w:p w14:paraId="419C7871" w14:textId="77777777" w:rsidR="00210395" w:rsidRPr="00210395" w:rsidRDefault="00210395" w:rsidP="00210395">
      <w:pPr>
        <w:numPr>
          <w:ilvl w:val="0"/>
          <w:numId w:val="3"/>
        </w:numPr>
        <w:shd w:val="clear" w:color="auto" w:fill="FFFFFF"/>
        <w:spacing w:after="150" w:line="240" w:lineRule="auto"/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</w:pP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Objective-C is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mostly for creating applications for Apple products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, while </w:t>
      </w:r>
      <w:r w:rsidRPr="00210395">
        <w:rPr>
          <w:rFonts w:ascii="LatoFont" w:eastAsia="Times New Roman" w:hAnsi="LatoFont" w:cs="Times New Roman"/>
          <w:b/>
          <w:bCs/>
          <w:color w:val="29303B"/>
          <w:sz w:val="26"/>
          <w:szCs w:val="26"/>
          <w:lang w:eastAsia="en-IN"/>
        </w:rPr>
        <w:t>C++ is a more diverse language</w:t>
      </w:r>
      <w:r w:rsidRPr="00210395">
        <w:rPr>
          <w:rFonts w:ascii="LatoFont" w:eastAsia="Times New Roman" w:hAnsi="LatoFont" w:cs="Times New Roman"/>
          <w:color w:val="29303B"/>
          <w:sz w:val="26"/>
          <w:szCs w:val="26"/>
          <w:lang w:eastAsia="en-IN"/>
        </w:rPr>
        <w:t> applied in numerous development fields.</w:t>
      </w:r>
    </w:p>
    <w:p w14:paraId="2AC5634A" w14:textId="77777777" w:rsidR="00210395" w:rsidRPr="00210395" w:rsidRDefault="00210395" w:rsidP="00210395">
      <w:pPr>
        <w:shd w:val="clear" w:color="auto" w:fill="FFFFFF"/>
        <w:spacing w:before="75" w:after="100" w:afterAutospacing="1" w:line="240" w:lineRule="auto"/>
        <w:outlineLvl w:val="1"/>
        <w:rPr>
          <w:rFonts w:ascii="LatoFont" w:eastAsia="Times New Roman" w:hAnsi="LatoFont" w:cs="Times New Roman"/>
          <w:b/>
          <w:bCs/>
          <w:color w:val="150208"/>
          <w:sz w:val="36"/>
          <w:szCs w:val="36"/>
          <w:lang w:eastAsia="en-IN"/>
        </w:rPr>
      </w:pPr>
      <w:r w:rsidRPr="00210395">
        <w:rPr>
          <w:rFonts w:ascii="LatoFont" w:eastAsia="Times New Roman" w:hAnsi="LatoFont" w:cs="Times New Roman"/>
          <w:b/>
          <w:bCs/>
          <w:color w:val="150208"/>
          <w:sz w:val="36"/>
          <w:szCs w:val="36"/>
          <w:lang w:eastAsia="en-IN"/>
        </w:rPr>
        <w:t>Which should you learn?</w:t>
      </w:r>
    </w:p>
    <w:p w14:paraId="717ED85C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You might now ask: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should I learn C or C++?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 Learning C++ first might seem like the best option because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it has more to offer than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 xml:space="preserve"> C. However, C helps you understand 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lastRenderedPageBreak/>
        <w:t>how hardware, especially </w:t>
      </w:r>
      <w:hyperlink r:id="rId6" w:tgtFrame="_blank" w:history="1">
        <w:r w:rsidRPr="00210395">
          <w:rPr>
            <w:rFonts w:ascii="LatoFont" w:eastAsia="Times New Roman" w:hAnsi="LatoFont" w:cs="Times New Roman"/>
            <w:b/>
            <w:bCs/>
            <w:color w:val="9884FC"/>
            <w:sz w:val="24"/>
            <w:szCs w:val="24"/>
            <w:lang w:eastAsia="en-IN"/>
          </w:rPr>
          <w:t>CPU</w:t>
        </w:r>
      </w:hyperlink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, works due to the straightforwardness of this language.</w:t>
      </w:r>
    </w:p>
    <w:p w14:paraId="2A3F3064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You will get familiar with the low-level programming concept, learn about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 pointers, 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and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proper memory allocation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 xml:space="preserve">. Furthermore, C has fewer features that beginners will need to </w:t>
      </w:r>
      <w:proofErr w:type="spellStart"/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analyze</w:t>
      </w:r>
      <w:proofErr w:type="spellEnd"/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.</w:t>
      </w:r>
    </w:p>
    <w:p w14:paraId="5530469E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However, the decision to learn C VS C++ first depends on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the way you want to work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. There is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no actual need to learn C before C++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. Even if you start by learning C++, you will probably encounter some of the similar elements in syntax and semantics.</w:t>
      </w:r>
    </w:p>
    <w:p w14:paraId="3811F085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Developers that start with C often complain that they need to get rid of the habits they learned in C to use C++ correctly. Learning C first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might make developers stick to procedural programming without exploring the object-oriented side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.</w:t>
      </w:r>
    </w:p>
    <w:p w14:paraId="2344DEFB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For instance, if your life-long dream is video game development, you are better off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starting to </w:t>
      </w:r>
      <w:hyperlink r:id="rId7" w:tgtFrame="_blank" w:history="1">
        <w:r w:rsidRPr="00210395">
          <w:rPr>
            <w:rFonts w:ascii="LatoFont" w:eastAsia="Times New Roman" w:hAnsi="LatoFont" w:cs="Times New Roman"/>
            <w:b/>
            <w:bCs/>
            <w:color w:val="9884FC"/>
            <w:sz w:val="24"/>
            <w:szCs w:val="24"/>
            <w:u w:val="single"/>
            <w:lang w:eastAsia="en-IN"/>
          </w:rPr>
          <w:t>learn C++ </w:t>
        </w:r>
      </w:hyperlink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immediately.</w:t>
      </w:r>
    </w:p>
    <w:p w14:paraId="242B13A9" w14:textId="77777777" w:rsidR="00210395" w:rsidRPr="00210395" w:rsidRDefault="00210395" w:rsidP="00210395">
      <w:pPr>
        <w:shd w:val="clear" w:color="auto" w:fill="FFFFFF"/>
        <w:spacing w:before="75" w:after="100" w:afterAutospacing="1" w:line="240" w:lineRule="auto"/>
        <w:outlineLvl w:val="1"/>
        <w:rPr>
          <w:rFonts w:ascii="LatoFont" w:eastAsia="Times New Roman" w:hAnsi="LatoFont" w:cs="Times New Roman"/>
          <w:b/>
          <w:bCs/>
          <w:color w:val="150208"/>
          <w:sz w:val="36"/>
          <w:szCs w:val="36"/>
          <w:lang w:eastAsia="en-IN"/>
        </w:rPr>
      </w:pPr>
      <w:r w:rsidRPr="00210395">
        <w:rPr>
          <w:rFonts w:ascii="LatoFont" w:eastAsia="Times New Roman" w:hAnsi="LatoFont" w:cs="Times New Roman"/>
          <w:b/>
          <w:bCs/>
          <w:color w:val="150208"/>
          <w:sz w:val="36"/>
          <w:szCs w:val="36"/>
          <w:lang w:eastAsia="en-IN"/>
        </w:rPr>
        <w:t>Performance comparison</w:t>
      </w:r>
    </w:p>
    <w:p w14:paraId="239DF105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Comparing C VS C++ in terms of performance usually leads to the fact that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C is faster than C++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. However, in certain situations, C++ can win this race as well. Indeed,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interpreted languages will never be faster than compiled ones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. However, determining the speed difference of the two compiled languages is tricky.</w:t>
      </w:r>
    </w:p>
    <w:p w14:paraId="5160535F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C VS C++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speed highly depends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 on the produced code overall. A well-written C++ code can perform better or the same as a well-written C code.</w:t>
      </w:r>
    </w:p>
    <w:p w14:paraId="776B418B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For instance, more robust programming will probably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be quicker in C++ than in C. 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Therefore, specialists do not state that one language is faster than the other one. In the case of C VS C++ performance, it is often stated that C++ is a match for C.</w:t>
      </w:r>
    </w:p>
    <w:p w14:paraId="68BE701F" w14:textId="77777777" w:rsidR="00210395" w:rsidRPr="00210395" w:rsidRDefault="00210395" w:rsidP="00210395">
      <w:pPr>
        <w:shd w:val="clear" w:color="auto" w:fill="FFFFFF"/>
        <w:spacing w:after="360" w:line="240" w:lineRule="auto"/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</w:pP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C++ indeed offers many features that might lead to </w:t>
      </w:r>
      <w:r w:rsidRPr="00210395">
        <w:rPr>
          <w:rFonts w:ascii="LatoFont" w:eastAsia="Times New Roman" w:hAnsi="LatoFont" w:cs="Times New Roman"/>
          <w:b/>
          <w:bCs/>
          <w:color w:val="404040"/>
          <w:sz w:val="24"/>
          <w:szCs w:val="24"/>
          <w:lang w:eastAsia="en-IN"/>
        </w:rPr>
        <w:t>poorer performance</w:t>
      </w:r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 xml:space="preserve">, but it is not necessary to use them. Even if you do, the speed difference thanks to modern compilers probably won’t be significant enough to </w:t>
      </w:r>
      <w:proofErr w:type="spellStart"/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>favor</w:t>
      </w:r>
      <w:proofErr w:type="spellEnd"/>
      <w:r w:rsidRPr="00210395">
        <w:rPr>
          <w:rFonts w:ascii="LatoFont" w:eastAsia="Times New Roman" w:hAnsi="LatoFont" w:cs="Times New Roman"/>
          <w:color w:val="404040"/>
          <w:sz w:val="24"/>
          <w:szCs w:val="24"/>
          <w:lang w:eastAsia="en-IN"/>
        </w:rPr>
        <w:t xml:space="preserve"> one programming language.</w:t>
      </w:r>
    </w:p>
    <w:p w14:paraId="77F8F60A" w14:textId="77777777" w:rsidR="00036799" w:rsidRDefault="00036799"/>
    <w:sectPr w:rsidR="000367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Font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52D0E"/>
    <w:multiLevelType w:val="multilevel"/>
    <w:tmpl w:val="68C4A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BC613FB"/>
    <w:multiLevelType w:val="multilevel"/>
    <w:tmpl w:val="91E81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DE3F09"/>
    <w:multiLevelType w:val="multilevel"/>
    <w:tmpl w:val="070EE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ba0NLe0MDc0MbdQ0lEKTi0uzszPAykwqgUAQ7F3wSwAAAA="/>
  </w:docVars>
  <w:rsids>
    <w:rsidRoot w:val="00031EBB"/>
    <w:rsid w:val="000062A4"/>
    <w:rsid w:val="00031EBB"/>
    <w:rsid w:val="00036799"/>
    <w:rsid w:val="00210395"/>
    <w:rsid w:val="007F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1DE1C8-36EC-424B-9BFC-6B1FCFFFC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103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0395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2103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21039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1039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46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itdegree.org/goon/edx-c-plus-plus-cour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Central_processing_unit" TargetMode="External"/><Relationship Id="rId5" Type="http://schemas.openxmlformats.org/officeDocument/2006/relationships/hyperlink" Target="https://en.wikipedia.org/wiki/MacO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812</Words>
  <Characters>463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3</cp:revision>
  <dcterms:created xsi:type="dcterms:W3CDTF">2021-06-12T03:59:00Z</dcterms:created>
  <dcterms:modified xsi:type="dcterms:W3CDTF">2021-06-12T07:23:00Z</dcterms:modified>
</cp:coreProperties>
</file>